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ED8240" w14:textId="77777777" w:rsidR="00B233BE" w:rsidRPr="00B233BE" w:rsidRDefault="00B233BE" w:rsidP="00B233BE">
      <w:pPr>
        <w:spacing w:after="0" w:line="240" w:lineRule="auto"/>
        <w:jc w:val="center"/>
        <w:textAlignment w:val="baseline"/>
        <w:rPr>
          <w:rFonts w:ascii="Times New Roman" w:eastAsia="Times New Roman" w:hAnsi="Times New Roman" w:cs="Times New Roman"/>
          <w:b/>
          <w:bCs/>
          <w:sz w:val="18"/>
          <w:szCs w:val="18"/>
        </w:rPr>
      </w:pPr>
      <w:r w:rsidRPr="00B233BE">
        <w:rPr>
          <w:rFonts w:ascii="Times New Roman" w:eastAsia="Times New Roman" w:hAnsi="Times New Roman" w:cs="Times New Roman"/>
          <w:b/>
          <w:bCs/>
          <w:sz w:val="32"/>
          <w:szCs w:val="32"/>
        </w:rPr>
        <w:t> </w:t>
      </w:r>
      <w:r w:rsidRPr="00B233BE">
        <w:rPr>
          <w:rFonts w:ascii="Times New Roman" w:eastAsia="Times New Roman" w:hAnsi="Times New Roman" w:cs="Times New Roman"/>
          <w:b/>
          <w:bCs/>
          <w:sz w:val="32"/>
          <w:szCs w:val="32"/>
        </w:rPr>
        <w:br/>
      </w:r>
      <w:proofErr w:type="gramStart"/>
      <w:r w:rsidRPr="00B233BE">
        <w:rPr>
          <w:rFonts w:ascii="Times New Roman" w:eastAsia="Times New Roman" w:hAnsi="Times New Roman" w:cs="Times New Roman"/>
          <w:b/>
          <w:bCs/>
          <w:sz w:val="40"/>
          <w:szCs w:val="40"/>
        </w:rPr>
        <w:t>EQUIPMENT  DONATION</w:t>
      </w:r>
      <w:proofErr w:type="gramEnd"/>
      <w:r w:rsidRPr="00B233BE">
        <w:rPr>
          <w:rFonts w:ascii="Times New Roman" w:eastAsia="Times New Roman" w:hAnsi="Times New Roman" w:cs="Times New Roman"/>
          <w:b/>
          <w:bCs/>
          <w:sz w:val="40"/>
          <w:szCs w:val="40"/>
        </w:rPr>
        <w:t>  RECEIPT </w:t>
      </w:r>
    </w:p>
    <w:p w14:paraId="75F63302" w14:textId="77777777" w:rsidR="00B233BE" w:rsidRPr="00FC08D5" w:rsidRDefault="00B233BE" w:rsidP="00B233BE">
      <w:pPr>
        <w:spacing w:after="0" w:line="240" w:lineRule="auto"/>
        <w:textAlignment w:val="baseline"/>
        <w:rPr>
          <w:rFonts w:ascii="Times New Roman" w:eastAsia="Times New Roman" w:hAnsi="Times New Roman" w:cs="Times New Roman"/>
        </w:rPr>
      </w:pPr>
    </w:p>
    <w:p w14:paraId="30AA1BB9" w14:textId="6CAAF7ED" w:rsidR="00B233BE" w:rsidRPr="00B233BE" w:rsidRDefault="00B233BE" w:rsidP="00B233BE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18"/>
          <w:szCs w:val="18"/>
        </w:rPr>
      </w:pPr>
      <w:r w:rsidRPr="00B233BE">
        <w:rPr>
          <w:rFonts w:ascii="Times New Roman" w:eastAsia="Times New Roman" w:hAnsi="Times New Roman" w:cs="Times New Roman"/>
        </w:rPr>
        <w:t> </w:t>
      </w:r>
    </w:p>
    <w:p w14:paraId="268B6DD8" w14:textId="77777777" w:rsidR="00B233BE" w:rsidRPr="00FC08D5" w:rsidRDefault="00B233BE" w:rsidP="00B233BE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B233BE">
        <w:rPr>
          <w:rFonts w:ascii="Times New Roman" w:eastAsia="Times New Roman" w:hAnsi="Times New Roman" w:cs="Times New Roman"/>
          <w:sz w:val="24"/>
          <w:szCs w:val="24"/>
        </w:rPr>
        <w:t xml:space="preserve">Thank you for </w:t>
      </w:r>
      <w:r w:rsidRPr="00FC08D5">
        <w:rPr>
          <w:rFonts w:ascii="Times New Roman" w:eastAsia="Times New Roman" w:hAnsi="Times New Roman" w:cs="Times New Roman"/>
          <w:sz w:val="24"/>
          <w:szCs w:val="24"/>
        </w:rPr>
        <w:t>your donation.</w:t>
      </w:r>
    </w:p>
    <w:p w14:paraId="32FEE0F4" w14:textId="77777777" w:rsidR="00B233BE" w:rsidRPr="00FC08D5" w:rsidRDefault="00B233BE" w:rsidP="00B233BE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</w:p>
    <w:p w14:paraId="14D8F02E" w14:textId="1C23F5ED" w:rsidR="00B233BE" w:rsidRPr="00FC08D5" w:rsidRDefault="00B233BE" w:rsidP="00B233BE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B233BE">
        <w:rPr>
          <w:rFonts w:ascii="Times New Roman" w:eastAsia="Times New Roman" w:hAnsi="Times New Roman" w:cs="Times New Roman"/>
          <w:sz w:val="24"/>
          <w:szCs w:val="24"/>
        </w:rPr>
        <w:t>This receipt is to record the donation of equipment to</w:t>
      </w:r>
      <w:r w:rsidRPr="00FC08D5">
        <w:rPr>
          <w:rFonts w:ascii="Times New Roman" w:eastAsia="Times New Roman" w:hAnsi="Times New Roman" w:cs="Times New Roman"/>
          <w:sz w:val="24"/>
          <w:szCs w:val="24"/>
        </w:rPr>
        <w:t xml:space="preserve"> the following nonprofit organization:</w:t>
      </w:r>
    </w:p>
    <w:p w14:paraId="0A2EF67D" w14:textId="77777777" w:rsidR="00FC08D5" w:rsidRPr="00FC08D5" w:rsidRDefault="00FC08D5" w:rsidP="00B233BE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</w:p>
    <w:p w14:paraId="2A9E501A" w14:textId="5FE909EF" w:rsidR="00B233BE" w:rsidRPr="00FC08D5" w:rsidRDefault="00B233BE" w:rsidP="00B233BE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FC08D5">
        <w:rPr>
          <w:rFonts w:ascii="Times New Roman" w:eastAsia="Times New Roman" w:hAnsi="Times New Roman" w:cs="Times New Roman"/>
          <w:b/>
          <w:bCs/>
          <w:sz w:val="24"/>
          <w:szCs w:val="24"/>
        </w:rPr>
        <w:t>Name of Nonprofit</w:t>
      </w:r>
      <w:r w:rsidRPr="00FC08D5">
        <w:rPr>
          <w:rFonts w:ascii="Times New Roman" w:eastAsia="Times New Roman" w:hAnsi="Times New Roman" w:cs="Times New Roman"/>
          <w:sz w:val="24"/>
          <w:szCs w:val="24"/>
        </w:rPr>
        <w:t>: ____________________</w:t>
      </w:r>
    </w:p>
    <w:p w14:paraId="6FE23B25" w14:textId="77777777" w:rsidR="00B233BE" w:rsidRPr="00FC08D5" w:rsidRDefault="00B233BE" w:rsidP="00B233BE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</w:p>
    <w:p w14:paraId="2E20EAAB" w14:textId="7A3F3163" w:rsidR="00B233BE" w:rsidRPr="00B233BE" w:rsidRDefault="00B233BE" w:rsidP="00B233BE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B233BE">
        <w:rPr>
          <w:rFonts w:ascii="Times New Roman" w:eastAsia="Times New Roman" w:hAnsi="Times New Roman" w:cs="Times New Roman"/>
          <w:b/>
          <w:bCs/>
          <w:sz w:val="24"/>
          <w:szCs w:val="24"/>
        </w:rPr>
        <w:t>Donor’s Name:</w:t>
      </w:r>
      <w:r w:rsidRPr="00FC08D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FC08D5">
        <w:rPr>
          <w:rFonts w:ascii="Times New Roman" w:eastAsia="Times New Roman" w:hAnsi="Times New Roman" w:cs="Times New Roman"/>
          <w:sz w:val="24"/>
          <w:szCs w:val="24"/>
        </w:rPr>
        <w:t>____________________</w:t>
      </w:r>
      <w:r w:rsidRPr="00B233BE">
        <w:rPr>
          <w:rFonts w:ascii="Times New Roman" w:eastAsia="Times New Roman" w:hAnsi="Times New Roman" w:cs="Times New Roman"/>
          <w:sz w:val="24"/>
          <w:szCs w:val="24"/>
        </w:rPr>
        <w:t>  </w:t>
      </w:r>
      <w:r w:rsidRPr="00FC08D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B233BE">
        <w:rPr>
          <w:rFonts w:ascii="Times New Roman" w:eastAsia="Times New Roman" w:hAnsi="Times New Roman" w:cs="Times New Roman"/>
          <w:sz w:val="24"/>
          <w:szCs w:val="24"/>
        </w:rPr>
        <w:t xml:space="preserve">  </w:t>
      </w:r>
    </w:p>
    <w:p w14:paraId="3FD77B23" w14:textId="77777777" w:rsidR="00B233BE" w:rsidRPr="00B233BE" w:rsidRDefault="00B233BE" w:rsidP="00B233BE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B233BE">
        <w:rPr>
          <w:rFonts w:ascii="Times New Roman" w:eastAsia="Times New Roman" w:hAnsi="Times New Roman" w:cs="Times New Roman"/>
          <w:sz w:val="24"/>
          <w:szCs w:val="24"/>
        </w:rPr>
        <w:t> </w:t>
      </w:r>
    </w:p>
    <w:p w14:paraId="489BBF76" w14:textId="457CB470" w:rsidR="00B233BE" w:rsidRPr="00FC08D5" w:rsidRDefault="00B233BE" w:rsidP="00B233BE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B233BE">
        <w:rPr>
          <w:rFonts w:ascii="Times New Roman" w:eastAsia="Times New Roman" w:hAnsi="Times New Roman" w:cs="Times New Roman"/>
          <w:b/>
          <w:bCs/>
          <w:sz w:val="24"/>
          <w:szCs w:val="24"/>
        </w:rPr>
        <w:t>Donor’s Address</w:t>
      </w:r>
      <w:r w:rsidRPr="00B233BE">
        <w:rPr>
          <w:rFonts w:ascii="Times New Roman" w:eastAsia="Times New Roman" w:hAnsi="Times New Roman" w:cs="Times New Roman"/>
          <w:sz w:val="24"/>
          <w:szCs w:val="24"/>
        </w:rPr>
        <w:t>:</w:t>
      </w:r>
      <w:r w:rsidRPr="00FC08D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FC08D5">
        <w:rPr>
          <w:rFonts w:ascii="Times New Roman" w:eastAsia="Times New Roman" w:hAnsi="Times New Roman" w:cs="Times New Roman"/>
          <w:sz w:val="24"/>
          <w:szCs w:val="24"/>
        </w:rPr>
        <w:t>____________________</w:t>
      </w:r>
      <w:r w:rsidRPr="00B233BE">
        <w:rPr>
          <w:rFonts w:ascii="Times New Roman" w:eastAsia="Times New Roman" w:hAnsi="Times New Roman" w:cs="Times New Roman"/>
          <w:sz w:val="24"/>
          <w:szCs w:val="24"/>
        </w:rPr>
        <w:t>    </w:t>
      </w:r>
    </w:p>
    <w:p w14:paraId="606B16B9" w14:textId="07539B8A" w:rsidR="00B233BE" w:rsidRPr="00FC08D5" w:rsidRDefault="00B233BE" w:rsidP="00B233BE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</w:p>
    <w:p w14:paraId="217FC192" w14:textId="466ADE77" w:rsidR="00B233BE" w:rsidRPr="00FC08D5" w:rsidRDefault="00B233BE" w:rsidP="00B233BE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FC08D5">
        <w:rPr>
          <w:rFonts w:ascii="Times New Roman" w:eastAsia="Times New Roman" w:hAnsi="Times New Roman" w:cs="Times New Roman"/>
          <w:b/>
          <w:bCs/>
          <w:sz w:val="24"/>
          <w:szCs w:val="24"/>
        </w:rPr>
        <w:t>Donation Date:</w:t>
      </w:r>
      <w:r w:rsidRPr="00FC08D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FC08D5">
        <w:rPr>
          <w:rFonts w:ascii="Times New Roman" w:eastAsia="Times New Roman" w:hAnsi="Times New Roman" w:cs="Times New Roman"/>
          <w:sz w:val="24"/>
          <w:szCs w:val="24"/>
        </w:rPr>
        <w:t>____________________</w:t>
      </w:r>
    </w:p>
    <w:p w14:paraId="35593A22" w14:textId="590F58AF" w:rsidR="00B233BE" w:rsidRPr="00FC08D5" w:rsidRDefault="00B233BE" w:rsidP="00B233BE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</w:p>
    <w:p w14:paraId="3CCA238A" w14:textId="65577DE1" w:rsidR="00FC08D5" w:rsidRPr="00FC08D5" w:rsidRDefault="00FC08D5" w:rsidP="00B233BE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Description of donate goods</w:t>
      </w:r>
      <w:r w:rsidRPr="00FC08D5">
        <w:rPr>
          <w:rFonts w:ascii="Times New Roman" w:eastAsia="Times New Roman" w:hAnsi="Times New Roman" w:cs="Times New Roman"/>
          <w:b/>
          <w:bCs/>
          <w:sz w:val="24"/>
          <w:szCs w:val="24"/>
        </w:rPr>
        <w:t>:</w:t>
      </w:r>
    </w:p>
    <w:p w14:paraId="4316E265" w14:textId="5FF81ED9" w:rsidR="00FC08D5" w:rsidRPr="00FC08D5" w:rsidRDefault="00FC08D5" w:rsidP="00B233BE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</w:p>
    <w:p w14:paraId="4CC442B9" w14:textId="6884FCAC" w:rsidR="00FC08D5" w:rsidRDefault="00FC08D5" w:rsidP="00B233BE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</w:p>
    <w:p w14:paraId="50DE4DD1" w14:textId="7B5C2403" w:rsidR="00FC08D5" w:rsidRDefault="00FC08D5" w:rsidP="00B233BE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</w:p>
    <w:p w14:paraId="18DE862C" w14:textId="2BCDFBDC" w:rsidR="00FC08D5" w:rsidRDefault="00FC08D5" w:rsidP="00B233BE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</w:p>
    <w:p w14:paraId="1843F167" w14:textId="0190C507" w:rsidR="00FC08D5" w:rsidRDefault="00FC08D5" w:rsidP="00B233BE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</w:p>
    <w:p w14:paraId="29E35165" w14:textId="10B65DD9" w:rsidR="00FC08D5" w:rsidRDefault="00FC08D5" w:rsidP="00B233BE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</w:p>
    <w:p w14:paraId="3F3AF7C1" w14:textId="543F85DC" w:rsidR="00FC08D5" w:rsidRDefault="00FC08D5" w:rsidP="00B233BE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</w:p>
    <w:p w14:paraId="23FF29E2" w14:textId="77777777" w:rsidR="00FC08D5" w:rsidRPr="00FC08D5" w:rsidRDefault="00FC08D5" w:rsidP="00B233BE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</w:p>
    <w:p w14:paraId="086DC27B" w14:textId="77777777" w:rsidR="00FC08D5" w:rsidRPr="00B233BE" w:rsidRDefault="00FC08D5" w:rsidP="00FC08D5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B233BE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It is </w:t>
      </w:r>
      <w:r w:rsidRPr="00FC08D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the donor’s </w:t>
      </w:r>
      <w:r w:rsidRPr="00B233BE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responsibility to estimate the current retail value </w:t>
      </w:r>
      <w:r w:rsidRPr="00FC08D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of the donation.  The current retail value can be used for tax write-off purposes.  </w:t>
      </w:r>
      <w:r w:rsidRPr="00B233BE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To determine the value of computer </w:t>
      </w:r>
      <w:r w:rsidRPr="00FC08D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equipment </w:t>
      </w:r>
      <w:r w:rsidRPr="00B233BE">
        <w:rPr>
          <w:rFonts w:ascii="Times New Roman" w:eastAsia="Times New Roman" w:hAnsi="Times New Roman" w:cs="Times New Roman"/>
          <w:color w:val="000000"/>
          <w:sz w:val="24"/>
          <w:szCs w:val="24"/>
        </w:rPr>
        <w:t>compare your equipment to items being sold on websites like </w:t>
      </w:r>
      <w:hyperlink r:id="rId4" w:tgtFrame="_blank" w:history="1">
        <w:r w:rsidRPr="00B233BE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www.ebay.com</w:t>
        </w:r>
      </w:hyperlink>
      <w:r w:rsidRPr="00B233BE">
        <w:rPr>
          <w:rFonts w:ascii="Times New Roman" w:eastAsia="Times New Roman" w:hAnsi="Times New Roman" w:cs="Times New Roman"/>
          <w:color w:val="000000"/>
          <w:sz w:val="24"/>
          <w:szCs w:val="24"/>
        </w:rPr>
        <w:t> or </w:t>
      </w:r>
      <w:hyperlink r:id="rId5" w:tgtFrame="_blank" w:history="1">
        <w:r w:rsidRPr="00B233BE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www.craigslist.com</w:t>
        </w:r>
      </w:hyperlink>
      <w:r w:rsidRPr="00B233BE">
        <w:rPr>
          <w:rFonts w:ascii="Times New Roman" w:eastAsia="Times New Roman" w:hAnsi="Times New Roman" w:cs="Times New Roman"/>
          <w:color w:val="000000"/>
          <w:sz w:val="24"/>
          <w:szCs w:val="24"/>
        </w:rPr>
        <w:t>  </w:t>
      </w:r>
    </w:p>
    <w:p w14:paraId="75CAAA65" w14:textId="77777777" w:rsidR="00FC08D5" w:rsidRPr="00FC08D5" w:rsidRDefault="00FC08D5" w:rsidP="00FC08D5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</w:p>
    <w:p w14:paraId="7AF7C9FE" w14:textId="77777777" w:rsidR="00FC08D5" w:rsidRPr="00FC08D5" w:rsidRDefault="00FC08D5" w:rsidP="00FC08D5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FC08D5">
        <w:rPr>
          <w:rFonts w:ascii="Times New Roman" w:eastAsia="Times New Roman" w:hAnsi="Times New Roman" w:cs="Times New Roman"/>
          <w:b/>
          <w:bCs/>
          <w:sz w:val="24"/>
          <w:szCs w:val="24"/>
        </w:rPr>
        <w:t>Estimated Donation Value:</w:t>
      </w:r>
      <w:r w:rsidRPr="00FC08D5">
        <w:rPr>
          <w:rFonts w:ascii="Times New Roman" w:eastAsia="Times New Roman" w:hAnsi="Times New Roman" w:cs="Times New Roman"/>
          <w:sz w:val="24"/>
          <w:szCs w:val="24"/>
        </w:rPr>
        <w:t xml:space="preserve"> ____________________</w:t>
      </w:r>
    </w:p>
    <w:p w14:paraId="0F0D054B" w14:textId="77777777" w:rsidR="00FC08D5" w:rsidRPr="00FC08D5" w:rsidRDefault="00FC08D5" w:rsidP="00FC08D5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</w:p>
    <w:p w14:paraId="0190D701" w14:textId="77777777" w:rsidR="00FC08D5" w:rsidRPr="00FC08D5" w:rsidRDefault="00FC08D5" w:rsidP="00FC08D5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FC08D5">
        <w:rPr>
          <w:rFonts w:ascii="Times New Roman" w:eastAsia="Times New Roman" w:hAnsi="Times New Roman" w:cs="Times New Roman"/>
          <w:sz w:val="24"/>
          <w:szCs w:val="24"/>
        </w:rPr>
        <w:t>I</w:t>
      </w:r>
      <w:r w:rsidRPr="00B233BE">
        <w:rPr>
          <w:rFonts w:ascii="Times New Roman" w:eastAsia="Times New Roman" w:hAnsi="Times New Roman" w:cs="Times New Roman"/>
          <w:sz w:val="24"/>
          <w:szCs w:val="24"/>
        </w:rPr>
        <w:t xml:space="preserve"> did not receive any payment, goods, or services in exchange for the donation of the above listed computer equipment. </w:t>
      </w:r>
    </w:p>
    <w:p w14:paraId="2C950327" w14:textId="77777777" w:rsidR="00FC08D5" w:rsidRPr="00FC08D5" w:rsidRDefault="00FC08D5" w:rsidP="00FC08D5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</w:p>
    <w:p w14:paraId="6BA6B513" w14:textId="77777777" w:rsidR="00FC08D5" w:rsidRPr="00B233BE" w:rsidRDefault="00FC08D5" w:rsidP="00FC08D5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FC08D5">
        <w:rPr>
          <w:rFonts w:ascii="Times New Roman" w:eastAsia="Times New Roman" w:hAnsi="Times New Roman" w:cs="Times New Roman"/>
          <w:b/>
          <w:bCs/>
          <w:sz w:val="24"/>
          <w:szCs w:val="24"/>
        </w:rPr>
        <w:t>Signature of donor:</w:t>
      </w:r>
      <w:r w:rsidRPr="00FC08D5">
        <w:rPr>
          <w:rFonts w:ascii="Times New Roman" w:eastAsia="Times New Roman" w:hAnsi="Times New Roman" w:cs="Times New Roman"/>
          <w:sz w:val="24"/>
          <w:szCs w:val="24"/>
        </w:rPr>
        <w:t xml:space="preserve"> ____________________</w:t>
      </w:r>
    </w:p>
    <w:p w14:paraId="67CEB2C3" w14:textId="7FACCDAF" w:rsidR="00FC08D5" w:rsidRPr="00FC08D5" w:rsidRDefault="00FC08D5" w:rsidP="00B233BE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</w:p>
    <w:sectPr w:rsidR="00FC08D5" w:rsidRPr="00FC08D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3NTY0MLA0szABIiUdpeDU4uLM/DyQAsNaAK36HYIsAAAA"/>
  </w:docVars>
  <w:rsids>
    <w:rsidRoot w:val="00B233BE"/>
    <w:rsid w:val="000409E8"/>
    <w:rsid w:val="002A50C8"/>
    <w:rsid w:val="005B222B"/>
    <w:rsid w:val="007E69DD"/>
    <w:rsid w:val="00B233BE"/>
    <w:rsid w:val="00FC08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9CBC46"/>
  <w15:chartTrackingRefBased/>
  <w15:docId w15:val="{4120FA95-6883-4376-9B64-DCCF606CB6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B233B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scxw170536101">
    <w:name w:val="scxw170536101"/>
    <w:basedOn w:val="DefaultParagraphFont"/>
    <w:rsid w:val="00B233BE"/>
  </w:style>
  <w:style w:type="character" w:customStyle="1" w:styleId="normaltextrun">
    <w:name w:val="normaltextrun"/>
    <w:basedOn w:val="DefaultParagraphFont"/>
    <w:rsid w:val="00B233BE"/>
  </w:style>
  <w:style w:type="character" w:customStyle="1" w:styleId="eop">
    <w:name w:val="eop"/>
    <w:basedOn w:val="DefaultParagraphFont"/>
    <w:rsid w:val="00B233BE"/>
  </w:style>
  <w:style w:type="character" w:customStyle="1" w:styleId="tabchar">
    <w:name w:val="tabchar"/>
    <w:basedOn w:val="DefaultParagraphFont"/>
    <w:rsid w:val="00B233BE"/>
  </w:style>
  <w:style w:type="character" w:styleId="CommentReference">
    <w:name w:val="annotation reference"/>
    <w:basedOn w:val="DefaultParagraphFont"/>
    <w:uiPriority w:val="99"/>
    <w:semiHidden/>
    <w:unhideWhenUsed/>
    <w:rsid w:val="00FC08D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C08D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C08D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C08D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C08D5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03846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8989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936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69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677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574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973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037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999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804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261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78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896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141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888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772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586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436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97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0674406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97957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71180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657503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6545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2154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91434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48769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65693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19733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84806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35026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47882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024537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07513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92371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31253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74351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62006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773893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99943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77345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70635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756199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95120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39091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2381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34121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74204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22765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6854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76051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37505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55777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636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27592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49530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66377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29418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75910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44908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578637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33316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75536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50941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622477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74580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177143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05249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054733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10337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06963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07174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90505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82187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820285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44585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45372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50238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475903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63150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861673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83988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04102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73545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40101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83715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60475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84604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787966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34234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250479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97736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19946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00978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167020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49005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639386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89207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229856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4939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639697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12863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54684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11465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47709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70346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77706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99656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26202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521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365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489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://www.craigslist.com/" TargetMode="External"/><Relationship Id="rId4" Type="http://schemas.openxmlformats.org/officeDocument/2006/relationships/hyperlink" Target="http://www.ebay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144</Words>
  <Characters>82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es Brennick</dc:creator>
  <cp:keywords/>
  <dc:description/>
  <cp:lastModifiedBy>Charles Brennick</cp:lastModifiedBy>
  <cp:revision>2</cp:revision>
  <cp:lastPrinted>2021-06-10T23:16:00Z</cp:lastPrinted>
  <dcterms:created xsi:type="dcterms:W3CDTF">2021-06-10T23:20:00Z</dcterms:created>
  <dcterms:modified xsi:type="dcterms:W3CDTF">2021-06-10T23:20:00Z</dcterms:modified>
</cp:coreProperties>
</file>